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ba96c7a87fa2cde2f64607bf3933bd992bca8fa"/>
    <w:p>
      <w:pPr>
        <w:pStyle w:val="Heading1"/>
      </w:pPr>
      <w:r>
        <w:t xml:space="preserve">Cover Letter for Paramedic Position in Philippines Manila</w:t>
      </w:r>
    </w:p>
    <w:p>
      <w:pPr>
        <w:pStyle w:val="FirstParagraph"/>
      </w:pPr>
      <w:r>
        <w:t xml:space="preserve">Dear [Hiring Manager's Name],</w:t>
      </w:r>
    </w:p>
    <w:p>
      <w:pPr>
        <w:pStyle w:val="BodyText"/>
      </w:pPr>
      <w:r>
        <w:t xml:space="preserve">I am writing to express my sincere interest in the Paramedic position at [Hospital or Emergency Service Name] in the vibrant and fast-paced environment of Manila, Philippines. With a deep commitment to emergency medical services and a passion for serving communities in need, I am eager to contribute my skills, experience, and dedication to your organization. As a certified paramedic with hands-on experience in high-pressure situations, I am confident that my background aligns perfectly with the demands of this role in the Philippines Manila region.</w:t>
      </w:r>
    </w:p>
    <w:p>
      <w:pPr>
        <w:pStyle w:val="BodyText"/>
      </w:pPr>
      <w:r>
        <w:t xml:space="preserve">Having worked as a paramedic for [Number] years, I have developed a strong foundation in emergency care, trauma response, and patient stabilization. My journey began with rigorous training in [Training Institution or Program Name], where I gained expertise in advanced cardiac life support (ACLS), pediatric emergencies, and medical emergencies specific to urban environments. This education was further enhanced by my work with [Previous Employer or Organization], where I encountered a wide range of cases, from motor vehicle accidents to critical care transfers. These experiences have honed my ability to remain calm under pressure, make quick decisions, and deliver compassionate care in challenging scenarios.</w:t>
      </w:r>
    </w:p>
    <w:p>
      <w:pPr>
        <w:pStyle w:val="BodyText"/>
      </w:pPr>
      <w:r>
        <w:t xml:space="preserve">What sets me apart as a paramedic is my unwavering commitment to the communities I serve. In the Philippines Manila area, where traffic congestion and limited access to healthcare facilities often pose significant challenges, paramedics play a vital role in bridging gaps between patients and emergency services. I have always believed that every life matters, and I am driven by the purpose of saving lives, alleviating suffering, and providing hope to those in crisis. My work ethic is rooted in integrity, teamwork, and a deep respect for the cultural and social dynamics of the Philippines Manila region.</w:t>
      </w:r>
    </w:p>
    <w:p>
      <w:pPr>
        <w:pStyle w:val="BodyText"/>
      </w:pPr>
      <w:r>
        <w:t xml:space="preserve">One of my proudest achievements was [Mention a Specific Achievement or Project]. For example, during a recent community health initiative in Manila, I collaborated with local organizations to provide first aid training to over 200 residents in densely populated neighborhoods. This experience not only strengthened my ability to educate and empower others but also deepened my understanding of the unique healthcare challenges faced by Filipinos. I am particularly inspired by the resilience of communities in Manila, where resourcefulness and innovation are often key to overcoming obstacles. As a paramedic, I aim to support this spirit by delivering efficient, culturally sensitive care that addresses both immediate medical needs and long-term health outcomes.</w:t>
      </w:r>
    </w:p>
    <w:p>
      <w:pPr>
        <w:pStyle w:val="BodyText"/>
      </w:pPr>
      <w:r>
        <w:t xml:space="preserve">My proficiency in [Mention Specific Skills or Certifications] further equips me to excel in the dynamic environment of Manila. For instance, my certifications in [List Relevant Certifications] have allowed me to perform advanced procedures such as intravenous medication administration, airway management, and trauma care with confidence. Additionally, I am fluent in [Languages if Applicable], which enables me to communicate effectively with a diverse patient population—a critical aspect of healthcare in the Philippines Manila region.</w:t>
      </w:r>
    </w:p>
    <w:p>
      <w:pPr>
        <w:pStyle w:val="BodyText"/>
      </w:pPr>
      <w:r>
        <w:t xml:space="preserve">What draws me to this opportunity is the chance to contribute to an organization that prioritizes excellence in emergency medical services. The Philippines Manila area is known for its bustling urban landscape, where paramedics are often the first responders in emergencies. I am particularly drawn to [Hospital or Emergency Service Name] because of its reputation for [Mention Specific Value or Mission of the Organization]. I believe my dedication to continuous learning and adaptability will allow me to thrive in this role and support your mission of providing lifesaving care to those who need it most.</w:t>
      </w:r>
    </w:p>
    <w:p>
      <w:pPr>
        <w:pStyle w:val="BodyText"/>
      </w:pPr>
      <w:r>
        <w:t xml:space="preserve">Beyond technical skills, I bring a strong sense of empathy and a genuine desire to make a difference. In Manila, where the healthcare system is constantly evolving, paramedics must balance clinical expertise with cultural awareness and community engagement. I have consistently demonstrated this ability by [Mention an Example of Community Involvement or Cultural Sensitivity]. Whether it is navigating language barriers, understanding local customs, or collaborating with emergency responders from different backgrounds, I approach every challenge with professionalism and a solution-oriented mindset.</w:t>
      </w:r>
    </w:p>
    <w:p>
      <w:pPr>
        <w:pStyle w:val="BodyText"/>
      </w:pPr>
      <w:r>
        <w:t xml:space="preserve">As the Philippines Manila region continues to grow and face new healthcare challenges, I am eager to play an active role in ensuring that emergency medical services remain accessible and effective. My goal is not only to meet the expectations of this position but to exceed them by contributing innovative ideas, a strong work ethic, and a commitment to excellence. I am confident that my experience as a paramedic, combined with my passion for serving others, makes me an ideal candidate for your team.</w:t>
      </w:r>
    </w:p>
    <w:p>
      <w:pPr>
        <w:pStyle w:val="BodyText"/>
      </w:pPr>
      <w:r>
        <w:t xml:space="preserve">Thank you for considering my application. I would welcome the opportunity to discuss how my skills and experiences align with the needs of [Hospital or Emergency Service Name] in Manila. Please feel free to contact me at [Your Phone Number] or [Your Email Address] at your earliest convenience. I look forward to the possibility of contributing to your organization’s mission of saving lives and improving health outcomes in the Philippines Manila are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Philippines Manila</dc:title>
  <dc:creator/>
  <dc:language>en</dc:language>
  <cp:keywords/>
  <dcterms:created xsi:type="dcterms:W3CDTF">2025-12-10T21:37:25Z</dcterms:created>
  <dcterms:modified xsi:type="dcterms:W3CDTF">2025-12-10T21:37:25Z</dcterms:modified>
</cp:coreProperties>
</file>

<file path=docProps/custom.xml><?xml version="1.0" encoding="utf-8"?>
<Properties xmlns="http://schemas.openxmlformats.org/officeDocument/2006/custom-properties" xmlns:vt="http://schemas.openxmlformats.org/officeDocument/2006/docPropsVTypes"/>
</file>